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6BA6A61E"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method. This lab investigates these methods.</w:t>
      </w:r>
    </w:p>
    <w:p w14:paraId="733FAE14" w14:textId="6D0625BB" w:rsidR="00BB5353" w:rsidRDefault="00BB5353" w:rsidP="004B11AE">
      <w:pPr>
        <w:jc w:val="both"/>
        <w:rPr>
          <w:lang w:eastAsia="en-US"/>
        </w:rPr>
      </w:pPr>
    </w:p>
    <w:p w14:paraId="1FE26980" w14:textId="2C9F7DAD"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EFC7610" w14:textId="77777777" w:rsidR="004B11AE" w:rsidRDefault="004B11AE" w:rsidP="005A6F37">
      <w:pPr>
        <w:autoSpaceDE w:val="0"/>
        <w:autoSpaceDN w:val="0"/>
        <w:adjustRightInd w:val="0"/>
      </w:pPr>
    </w:p>
    <w:p w14:paraId="276362AC" w14:textId="63605E56" w:rsidR="00BE24E3" w:rsidRDefault="0083237E" w:rsidP="005A6F37">
      <w:pPr>
        <w:autoSpaceDE w:val="0"/>
        <w:autoSpaceDN w:val="0"/>
        <w:adjustRightInd w:val="0"/>
      </w:pPr>
      <w:r>
        <w:t xml:space="preserve">Demo: </w:t>
      </w:r>
      <w:hyperlink r:id="rId8" w:history="1">
        <w:r w:rsidRPr="009A6C62">
          <w:rPr>
            <w:rStyle w:val="Hyperlink"/>
          </w:rPr>
          <w:t>https://youtu.be/3n2TMpHqE18</w:t>
        </w:r>
      </w:hyperlink>
      <w:r>
        <w:t xml:space="preserve"> </w:t>
      </w: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77777777" w:rsidR="006F08D6" w:rsidRDefault="006F08D6" w:rsidP="00E06AD6">
            <w:pPr>
              <w:rPr>
                <w:rStyle w:val="Hyperlink"/>
                <w:lang w:eastAsia="en-US"/>
              </w:rPr>
            </w:pPr>
            <w:r>
              <w:rPr>
                <w:rStyle w:val="Hyperlink"/>
                <w:lang w:eastAsia="en-US"/>
              </w:rPr>
              <w:t>Now calculate (using the Windows 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53BBB4DE"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2EEEB0E0"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p>
    <w:tbl>
      <w:tblPr>
        <w:tblStyle w:val="TableGrid"/>
        <w:tblW w:w="0" w:type="auto"/>
        <w:tblLook w:val="04A0" w:firstRow="1" w:lastRow="0" w:firstColumn="1" w:lastColumn="0" w:noHBand="0" w:noVBand="1"/>
      </w:tblPr>
      <w:tblGrid>
        <w:gridCol w:w="599"/>
        <w:gridCol w:w="5157"/>
        <w:gridCol w:w="3260"/>
      </w:tblGrid>
      <w:tr w:rsidR="00300372" w:rsidRPr="00BE24E3" w14:paraId="40EA504E" w14:textId="77777777" w:rsidTr="00300372">
        <w:tc>
          <w:tcPr>
            <w:tcW w:w="599" w:type="dxa"/>
          </w:tcPr>
          <w:p w14:paraId="3D747DF3" w14:textId="77777777" w:rsidR="00300372" w:rsidRPr="00BE24E3" w:rsidRDefault="00300372" w:rsidP="001232E9">
            <w:pPr>
              <w:rPr>
                <w:b/>
              </w:rPr>
            </w:pPr>
            <w:r>
              <w:rPr>
                <w:b/>
              </w:rPr>
              <w:t>No</w:t>
            </w:r>
          </w:p>
        </w:tc>
        <w:tc>
          <w:tcPr>
            <w:tcW w:w="5157" w:type="dxa"/>
          </w:tcPr>
          <w:p w14:paraId="3910AC85" w14:textId="77777777" w:rsidR="00300372" w:rsidRPr="00BE24E3" w:rsidRDefault="00300372" w:rsidP="001232E9">
            <w:pPr>
              <w:rPr>
                <w:b/>
              </w:rPr>
            </w:pPr>
            <w:r w:rsidRPr="00BE24E3">
              <w:rPr>
                <w:b/>
              </w:rPr>
              <w:t>Description</w:t>
            </w:r>
          </w:p>
        </w:tc>
        <w:tc>
          <w:tcPr>
            <w:tcW w:w="3260" w:type="dxa"/>
          </w:tcPr>
          <w:p w14:paraId="4FB72A9B" w14:textId="77777777" w:rsidR="00300372" w:rsidRPr="00BE24E3" w:rsidRDefault="00300372" w:rsidP="001232E9">
            <w:pPr>
              <w:rPr>
                <w:b/>
              </w:rPr>
            </w:pPr>
            <w:r w:rsidRPr="00BE24E3">
              <w:rPr>
                <w:b/>
              </w:rPr>
              <w:t>Result</w:t>
            </w:r>
          </w:p>
        </w:tc>
      </w:tr>
      <w:tr w:rsidR="00300372" w14:paraId="267A7E1B" w14:textId="77777777" w:rsidTr="00300372">
        <w:tc>
          <w:tcPr>
            <w:tcW w:w="599" w:type="dxa"/>
          </w:tcPr>
          <w:p w14:paraId="78178B90" w14:textId="77777777" w:rsidR="00300372" w:rsidRPr="005A6F37" w:rsidRDefault="00300372" w:rsidP="001232E9">
            <w:pPr>
              <w:rPr>
                <w:b/>
              </w:rPr>
            </w:pPr>
            <w:r>
              <w:rPr>
                <w:b/>
              </w:rPr>
              <w:t>A.</w:t>
            </w:r>
            <w:r w:rsidRPr="005A6F37">
              <w:rPr>
                <w:b/>
              </w:rPr>
              <w:t>1</w:t>
            </w:r>
          </w:p>
        </w:tc>
        <w:tc>
          <w:tcPr>
            <w:tcW w:w="5157" w:type="dxa"/>
          </w:tcPr>
          <w:p w14:paraId="3A51FB3D" w14:textId="5ACEF213" w:rsidR="00300372" w:rsidRDefault="00300372" w:rsidP="001232E9">
            <w:pPr>
              <w:rPr>
                <w:rStyle w:val="Hyperlink"/>
                <w:lang w:eastAsia="en-US"/>
              </w:rPr>
            </w:pPr>
            <w:r>
              <w:rPr>
                <w:rStyle w:val="Hyperlink"/>
                <w:lang w:eastAsia="en-US"/>
              </w:rPr>
              <w:t>G</w:t>
            </w:r>
            <w:r>
              <w:rPr>
                <w:rStyle w:val="Hyperlink"/>
              </w:rPr>
              <w:t>enerate 768-bit Diffie-Hellman parameters:</w:t>
            </w:r>
          </w:p>
          <w:p w14:paraId="76202A99" w14:textId="77777777" w:rsidR="00300372" w:rsidRDefault="00300372" w:rsidP="001232E9">
            <w:pPr>
              <w:rPr>
                <w:rStyle w:val="Hyperlink"/>
                <w:lang w:eastAsia="en-US"/>
              </w:rPr>
            </w:pPr>
          </w:p>
          <w:p w14:paraId="7571D5DA" w14:textId="66C886FB" w:rsidR="00300372" w:rsidRPr="00300372" w:rsidRDefault="00300372" w:rsidP="001232E9">
            <w:pPr>
              <w:rPr>
                <w:rFonts w:ascii="Lucida Console" w:hAnsi="Lucida Console"/>
                <w:sz w:val="20"/>
                <w:szCs w:val="20"/>
                <w:lang w:eastAsia="en-US"/>
              </w:rPr>
            </w:pPr>
            <w:proofErr w:type="spellStart"/>
            <w:r w:rsidRPr="00300372">
              <w:rPr>
                <w:rFonts w:ascii="Lucida Console" w:hAnsi="Lucida Console"/>
                <w:sz w:val="20"/>
                <w:szCs w:val="20"/>
                <w:lang w:eastAsia="en-US"/>
              </w:rPr>
              <w:lastRenderedPageBreak/>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br/>
              <w:t>-</w:t>
            </w:r>
            <w:r w:rsidRPr="00300372">
              <w:rPr>
                <w:rFonts w:ascii="Lucida Console" w:hAnsi="Lucida Console"/>
                <w:sz w:val="20"/>
                <w:szCs w:val="20"/>
                <w:lang w:eastAsia="en-US"/>
              </w:rPr>
              <w:t>text</w:t>
            </w:r>
          </w:p>
          <w:p w14:paraId="2B25F3AC" w14:textId="77777777" w:rsidR="00300372" w:rsidRDefault="00300372" w:rsidP="001232E9"/>
          <w:p w14:paraId="6A01E17A" w14:textId="77777777" w:rsidR="00300372" w:rsidRDefault="00300372" w:rsidP="001232E9"/>
        </w:tc>
        <w:tc>
          <w:tcPr>
            <w:tcW w:w="3260" w:type="dxa"/>
          </w:tcPr>
          <w:p w14:paraId="2541AE38" w14:textId="0D4F9181" w:rsidR="00300372" w:rsidRDefault="00300372" w:rsidP="001232E9">
            <w:pPr>
              <w:rPr>
                <w:rStyle w:val="Hyperlink"/>
                <w:lang w:eastAsia="en-US"/>
              </w:rPr>
            </w:pPr>
            <w:r>
              <w:rPr>
                <w:rStyle w:val="Hyperlink"/>
                <w:lang w:eastAsia="en-US"/>
              </w:rPr>
              <w:lastRenderedPageBreak/>
              <w:t xml:space="preserve">What is the value of </w:t>
            </w:r>
            <w:proofErr w:type="gramStart"/>
            <w:r>
              <w:rPr>
                <w:rStyle w:val="Hyperlink"/>
                <w:lang w:eastAsia="en-US"/>
              </w:rPr>
              <w:t>g:</w:t>
            </w:r>
            <w:proofErr w:type="gramEnd"/>
          </w:p>
          <w:p w14:paraId="068A7E00" w14:textId="0A1074C2" w:rsidR="00300372" w:rsidRDefault="00300372" w:rsidP="001232E9">
            <w:pPr>
              <w:rPr>
                <w:rStyle w:val="Hyperlink"/>
                <w:lang w:eastAsia="en-US"/>
              </w:rPr>
            </w:pPr>
          </w:p>
          <w:p w14:paraId="345BF724" w14:textId="4724F08D" w:rsidR="00300372" w:rsidRDefault="00300372" w:rsidP="001232E9">
            <w:pPr>
              <w:rPr>
                <w:rStyle w:val="Hyperlink"/>
                <w:lang w:eastAsia="en-US"/>
              </w:rPr>
            </w:pPr>
          </w:p>
          <w:p w14:paraId="6F2D2E35" w14:textId="1A32DC98" w:rsidR="00300372" w:rsidRDefault="00300372" w:rsidP="001232E9">
            <w:pPr>
              <w:rPr>
                <w:rStyle w:val="Hyperlink"/>
                <w:lang w:eastAsia="en-US"/>
              </w:rPr>
            </w:pPr>
            <w:r>
              <w:rPr>
                <w:rStyle w:val="Hyperlink"/>
                <w:lang w:eastAsia="en-US"/>
              </w:rPr>
              <w:lastRenderedPageBreak/>
              <w:t>How many bits does the prime number have?</w:t>
            </w:r>
          </w:p>
          <w:p w14:paraId="2C458065" w14:textId="015B7FFB" w:rsidR="00300372" w:rsidRDefault="00300372" w:rsidP="001232E9">
            <w:pPr>
              <w:rPr>
                <w:rStyle w:val="Hyperlink"/>
                <w:lang w:eastAsia="en-US"/>
              </w:rPr>
            </w:pPr>
          </w:p>
          <w:p w14:paraId="2E497921" w14:textId="0F0446BA" w:rsidR="00300372" w:rsidRDefault="00300372" w:rsidP="001232E9">
            <w:pPr>
              <w:rPr>
                <w:rStyle w:val="Hyperlink"/>
                <w:lang w:eastAsia="en-US"/>
              </w:rPr>
            </w:pPr>
            <w:r>
              <w:rPr>
                <w:rStyle w:val="Hyperlink"/>
                <w:lang w:eastAsia="en-US"/>
              </w:rPr>
              <w:t>How long does it take to produce the parameters for 1,024 bits (Group 2)?</w:t>
            </w:r>
          </w:p>
          <w:p w14:paraId="4D38E5CE" w14:textId="6C7D24D9" w:rsidR="00300372" w:rsidRDefault="00300372" w:rsidP="001232E9">
            <w:pPr>
              <w:rPr>
                <w:rStyle w:val="Hyperlink"/>
                <w:lang w:eastAsia="en-US"/>
              </w:rPr>
            </w:pPr>
          </w:p>
          <w:p w14:paraId="17FB7C44" w14:textId="25DB089B" w:rsidR="00300372" w:rsidRDefault="00300372" w:rsidP="001232E9">
            <w:pPr>
              <w:rPr>
                <w:rStyle w:val="Hyperlink"/>
                <w:lang w:eastAsia="en-US"/>
              </w:rPr>
            </w:pPr>
          </w:p>
          <w:p w14:paraId="3809EF59" w14:textId="372532C4" w:rsidR="00300372" w:rsidRDefault="00300372" w:rsidP="00300372">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5C2AF40" w14:textId="77777777" w:rsidR="00300372" w:rsidRDefault="00300372" w:rsidP="001232E9">
            <w:pPr>
              <w:rPr>
                <w:rStyle w:val="Hyperlink"/>
                <w:lang w:eastAsia="en-US"/>
              </w:rPr>
            </w:pPr>
          </w:p>
          <w:p w14:paraId="775449A7" w14:textId="779A78D6" w:rsidR="00300372" w:rsidRDefault="00300372" w:rsidP="001232E9">
            <w:pPr>
              <w:rPr>
                <w:rStyle w:val="Hyperlink"/>
                <w:lang w:eastAsia="en-US"/>
              </w:rPr>
            </w:pPr>
          </w:p>
          <w:p w14:paraId="7C1A9C9B" w14:textId="570957A7" w:rsidR="00300372" w:rsidRDefault="00300372" w:rsidP="001232E9">
            <w:pPr>
              <w:rPr>
                <w:rStyle w:val="Hyperlink"/>
                <w:lang w:eastAsia="en-US"/>
              </w:rPr>
            </w:pPr>
            <w:r>
              <w:rPr>
                <w:rStyle w:val="Hyperlink"/>
                <w:lang w:eastAsia="en-US"/>
              </w:rPr>
              <w:t>How would we change the g value?</w:t>
            </w:r>
          </w:p>
          <w:p w14:paraId="4E5199EA" w14:textId="2B8A8C36" w:rsidR="00300372" w:rsidRDefault="00300372"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4E895C67" w:rsidR="004B11AE" w:rsidRDefault="004B11AE" w:rsidP="004B11AE">
      <w:pPr>
        <w:pStyle w:val="Heading2"/>
        <w:numPr>
          <w:ilvl w:val="0"/>
          <w:numId w:val="0"/>
        </w:numPr>
        <w:ind w:left="900" w:hanging="900"/>
        <w:rPr>
          <w:rStyle w:val="Hyperlink"/>
        </w:rPr>
      </w:pPr>
      <w:r>
        <w:rPr>
          <w:rStyle w:val="Hyperlink"/>
        </w:rPr>
        <w:t>B</w:t>
      </w:r>
      <w:r>
        <w:rPr>
          <w:rStyle w:val="Hyperlink"/>
        </w:rPr>
        <w:tab/>
        <w:t>Discrete Logarithms</w:t>
      </w:r>
    </w:p>
    <w:p w14:paraId="0463CE83" w14:textId="0F46D340" w:rsidR="004B11AE" w:rsidRDefault="004B11AE" w:rsidP="004B11AE">
      <w:pPr>
        <w:ind w:left="709" w:hanging="709"/>
        <w:jc w:val="both"/>
        <w:rPr>
          <w:lang w:eastAsia="en-US"/>
        </w:rPr>
      </w:pPr>
      <w:r w:rsidRPr="00300372">
        <w:rPr>
          <w:b/>
          <w:lang w:eastAsia="en-US"/>
        </w:rPr>
        <w:t>B.1</w:t>
      </w:r>
      <w:r>
        <w:rPr>
          <w:lang w:eastAsia="en-US"/>
        </w:rPr>
        <w:tab/>
      </w:r>
      <w:proofErr w:type="spellStart"/>
      <w:r>
        <w:rPr>
          <w:lang w:eastAsia="en-US"/>
        </w:rPr>
        <w:t>ElGamal</w:t>
      </w:r>
      <w:proofErr w:type="spellEnd"/>
      <w:r>
        <w:rPr>
          <w:lang w:eastAsia="en-US"/>
        </w:rPr>
        <w:t xml:space="preserve"> and Diffie Hellman use discrete logarithms. This involves a generator value (</w:t>
      </w:r>
      <w:r w:rsidRPr="004B11AE">
        <w:rPr>
          <w:i/>
          <w:lang w:eastAsia="en-US"/>
        </w:rPr>
        <w:t>g</w:t>
      </w:r>
      <w:r>
        <w:rPr>
          <w:lang w:eastAsia="en-US"/>
        </w:rPr>
        <w:t xml:space="preserve">) and a prime number. A basic operation is </w:t>
      </w:r>
      <w:proofErr w:type="spellStart"/>
      <w:r>
        <w:rPr>
          <w:lang w:eastAsia="en-US"/>
        </w:rPr>
        <w:t>g</w:t>
      </w:r>
      <w:r w:rsidRPr="00EF223C">
        <w:rPr>
          <w:vertAlign w:val="superscript"/>
          <w:lang w:eastAsia="en-US"/>
        </w:rPr>
        <w:t>x</w:t>
      </w:r>
      <w:proofErr w:type="spellEnd"/>
      <w:r>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1232E9">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48233260" w14:textId="77777777"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1232E9">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1232E9">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77777777" w:rsidR="004B11AE" w:rsidRPr="00EF223C" w:rsidRDefault="004B11AE" w:rsidP="001232E9">
            <w:pPr>
              <w:rPr>
                <w:lang w:eastAsia="en-US"/>
              </w:rPr>
            </w:pPr>
            <w:r w:rsidRPr="00EF223C">
              <w:rPr>
                <w:lang w:eastAsia="en-US"/>
              </w:rPr>
              <w:t>8</w:t>
            </w:r>
          </w:p>
        </w:tc>
      </w:tr>
      <w:tr w:rsidR="004B11AE" w:rsidRPr="00EF223C" w14:paraId="0DDC876E" w14:textId="77777777" w:rsidTr="001232E9">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1232E9">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1232E9">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1232E9">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1232E9">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1232E9">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1232E9">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1232E9">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1232E9">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1232E9">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71F2878B" w:rsidR="004B11AE" w:rsidRDefault="004B043D" w:rsidP="004B043D">
      <w:pPr>
        <w:ind w:left="567" w:hanging="567"/>
        <w:rPr>
          <w:lang w:eastAsia="en-US"/>
        </w:rPr>
      </w:pPr>
      <w:r w:rsidRPr="004B043D">
        <w:rPr>
          <w:b/>
          <w:lang w:eastAsia="en-US"/>
        </w:rPr>
        <w:t>B.2</w:t>
      </w:r>
      <w:r>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 xml:space="preserve">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w:t>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682679AC"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CF55D5D" w:rsidR="004B11AE" w:rsidRDefault="004B043D" w:rsidP="004B043D">
      <w:pPr>
        <w:ind w:left="567" w:hanging="567"/>
        <w:rPr>
          <w:lang w:eastAsia="en-US"/>
        </w:rPr>
      </w:pPr>
      <w:r>
        <w:rPr>
          <w:b/>
          <w:lang w:eastAsia="en-US"/>
        </w:rPr>
        <w:t>B</w:t>
      </w:r>
      <w:r w:rsidR="004B11AE" w:rsidRPr="004B043D">
        <w:rPr>
          <w:b/>
          <w:lang w:eastAsia="en-US"/>
        </w:rPr>
        <w:t>.</w:t>
      </w:r>
      <w:r>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001</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lastRenderedPageBreak/>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B432C60"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77777777"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77777777" w:rsidR="004B043D" w:rsidRPr="004B11AE" w:rsidRDefault="004B043D" w:rsidP="004B11AE">
      <w:pPr>
        <w:rPr>
          <w:lang w:eastAsia="en-US"/>
        </w:rPr>
      </w:pPr>
    </w:p>
    <w:p w14:paraId="6187DCE7" w14:textId="0707E792" w:rsidR="0006351D" w:rsidRDefault="004B043D" w:rsidP="004B043D">
      <w:pPr>
        <w:pStyle w:val="Heading2"/>
        <w:numPr>
          <w:ilvl w:val="0"/>
          <w:numId w:val="0"/>
        </w:numPr>
        <w:ind w:left="900" w:hanging="900"/>
        <w:rPr>
          <w:rStyle w:val="Hyperlink"/>
        </w:rPr>
      </w:pPr>
      <w:r>
        <w:rPr>
          <w:rStyle w:val="Hyperlink"/>
        </w:rPr>
        <w:t>C</w:t>
      </w:r>
      <w:r>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4F46D8E9" w:rsidR="007E6994" w:rsidRDefault="007E6994" w:rsidP="004B043D">
      <w:pPr>
        <w:rPr>
          <w:lang w:eastAsia="en-US"/>
        </w:rPr>
      </w:pPr>
      <w:r w:rsidRPr="007E6994">
        <w:rPr>
          <w:b/>
          <w:lang w:eastAsia="en-US"/>
        </w:rPr>
        <w:t>C.1</w:t>
      </w:r>
      <w:r>
        <w:rPr>
          <w:lang w:eastAsia="en-US"/>
        </w:rPr>
        <w:tab/>
        <w:t>Copy and paste the code from:</w:t>
      </w:r>
    </w:p>
    <w:p w14:paraId="6BFC3537" w14:textId="45925F43" w:rsidR="007E6994" w:rsidRDefault="007E6994" w:rsidP="004B043D">
      <w:pPr>
        <w:rPr>
          <w:lang w:eastAsia="en-US"/>
        </w:rPr>
      </w:pPr>
    </w:p>
    <w:p w14:paraId="479B2B69" w14:textId="7777777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E771ED" w:rsidRPr="00064710">
        <w:rPr>
          <w:rStyle w:val="Hyperlink"/>
          <w:lang w:eastAsia="en-US"/>
        </w:rPr>
        <w:t>https://asecuritysite.com/encryption/ecdh2</w:t>
      </w:r>
    </w:p>
    <w:p w14:paraId="6C078ED5" w14:textId="4892ED01" w:rsidR="007E6994" w:rsidRDefault="007E6994" w:rsidP="004B043D">
      <w:pPr>
        <w:rPr>
          <w:lang w:eastAsia="en-US"/>
        </w:rPr>
      </w:pPr>
    </w:p>
    <w:p w14:paraId="3257A152" w14:textId="26DD3223" w:rsidR="007E6994" w:rsidRDefault="007E6994" w:rsidP="004B043D">
      <w:pPr>
        <w:rPr>
          <w:lang w:eastAsia="en-US"/>
        </w:rPr>
      </w:pPr>
      <w:r>
        <w:rPr>
          <w:lang w:eastAsia="en-US"/>
        </w:rPr>
        <w:t>and confirm that Bob and Alice will always get the same shared key.</w:t>
      </w:r>
    </w:p>
    <w:p w14:paraId="60D68C69" w14:textId="19E0A60F" w:rsidR="00B42C69" w:rsidRDefault="00B42C69" w:rsidP="00B42C69">
      <w:pPr>
        <w:pStyle w:val="Heading2"/>
        <w:numPr>
          <w:ilvl w:val="0"/>
          <w:numId w:val="0"/>
        </w:numPr>
        <w:ind w:left="900" w:hanging="900"/>
      </w:pPr>
      <w:r>
        <w:t>D</w:t>
      </w:r>
      <w:r>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78836B2D" w14:textId="740A5CA0" w:rsidR="007E6994" w:rsidRDefault="00B42C69" w:rsidP="00B42C69">
      <w:pPr>
        <w:pStyle w:val="ListParagraph"/>
        <w:numPr>
          <w:ilvl w:val="0"/>
          <w:numId w:val="10"/>
        </w:numPr>
      </w:pPr>
      <w:r>
        <w:t xml:space="preserve">The basic </w:t>
      </w:r>
      <w:r w:rsidR="00E771ED">
        <w:t>method</w:t>
      </w:r>
      <w:r>
        <w:t xml:space="preserve"> used with ECDH.</w:t>
      </w:r>
      <w:bookmarkStart w:id="0" w:name="_GoBack"/>
      <w:bookmarkEnd w:id="0"/>
    </w:p>
    <w:p w14:paraId="45562700" w14:textId="3AF30298" w:rsidR="00B42C69" w:rsidRDefault="00B42C69" w:rsidP="00B42C69">
      <w:pPr>
        <w:rPr>
          <w:rStyle w:val="Hyperlink"/>
          <w:lang w:eastAsia="en-US"/>
        </w:rPr>
      </w:pPr>
    </w:p>
    <w:p w14:paraId="170E3808" w14:textId="77777777" w:rsidR="00B42C69" w:rsidRDefault="00B42C69" w:rsidP="00B42C69">
      <w:pPr>
        <w:pStyle w:val="Heading2"/>
        <w:numPr>
          <w:ilvl w:val="0"/>
          <w:numId w:val="0"/>
        </w:numPr>
        <w:ind w:left="900" w:hanging="900"/>
      </w:pPr>
      <w:r>
        <w:t>Notes</w:t>
      </w:r>
    </w:p>
    <w:p w14:paraId="178851A4" w14:textId="77777777" w:rsidR="00B42C69" w:rsidRDefault="00B42C69" w:rsidP="00B42C69">
      <w:r>
        <w:t>To setup your Python to run Python 2.7:</w:t>
      </w:r>
    </w:p>
    <w:p w14:paraId="63B0C609" w14:textId="77777777" w:rsidR="00B42C69" w:rsidRDefault="00B42C69" w:rsidP="00B42C69"/>
    <w:p w14:paraId="0FAA2FB9" w14:textId="77777777" w:rsidR="00B42C69" w:rsidRPr="00FD3EA1" w:rsidRDefault="00B42C69" w:rsidP="00B42C69">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0EF587A1" w14:textId="77777777" w:rsidR="00B42C69" w:rsidRDefault="00B42C69" w:rsidP="00B42C69"/>
    <w:p w14:paraId="7C60E089" w14:textId="77777777" w:rsidR="00B42C69" w:rsidRDefault="00B42C69" w:rsidP="00B42C69">
      <w:r>
        <w:t>To install a Python library use:</w:t>
      </w:r>
    </w:p>
    <w:p w14:paraId="2B92D8B0" w14:textId="77777777" w:rsidR="00B42C69" w:rsidRDefault="00B42C69" w:rsidP="00B42C69"/>
    <w:p w14:paraId="3B8FA796" w14:textId="77777777" w:rsidR="00B42C69" w:rsidRPr="00FD3EA1" w:rsidRDefault="00B42C69" w:rsidP="00B42C69">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111D028E" w14:textId="77777777" w:rsidR="00B42C69" w:rsidRPr="009C3E47" w:rsidRDefault="00B42C69" w:rsidP="00B42C69"/>
    <w:p w14:paraId="20F7CBFE" w14:textId="77777777" w:rsidR="00B42C69" w:rsidRDefault="00B42C69" w:rsidP="00B42C69">
      <w:r>
        <w:t>or:</w:t>
      </w:r>
    </w:p>
    <w:p w14:paraId="5D5990E9" w14:textId="77777777" w:rsidR="00B42C69" w:rsidRDefault="00B42C69" w:rsidP="00B42C69"/>
    <w:p w14:paraId="501918FB" w14:textId="77777777" w:rsidR="00B42C69" w:rsidRDefault="00B42C69" w:rsidP="00B42C69">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17B74482" w14:textId="77777777" w:rsidR="00B42C69" w:rsidRDefault="00B42C69" w:rsidP="00B42C69">
      <w:pPr>
        <w:rPr>
          <w:rStyle w:val="Hyperlink"/>
          <w:lang w:eastAsia="en-US"/>
        </w:rPr>
      </w:pPr>
    </w:p>
    <w:sectPr w:rsidR="00B42C69" w:rsidSect="004B11AE">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E12D9" w14:textId="77777777" w:rsidR="0015223C" w:rsidRDefault="0015223C" w:rsidP="00A84C9E">
      <w:r>
        <w:separator/>
      </w:r>
    </w:p>
  </w:endnote>
  <w:endnote w:type="continuationSeparator" w:id="0">
    <w:p w14:paraId="48B0C88C" w14:textId="77777777" w:rsidR="0015223C" w:rsidRDefault="0015223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4DABE" w14:textId="77777777" w:rsidR="0015223C" w:rsidRDefault="0015223C" w:rsidP="00A84C9E">
      <w:r>
        <w:separator/>
      </w:r>
    </w:p>
  </w:footnote>
  <w:footnote w:type="continuationSeparator" w:id="0">
    <w:p w14:paraId="3BB3F678" w14:textId="77777777" w:rsidR="0015223C" w:rsidRDefault="0015223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2EED"/>
    <w:rsid w:val="0005708B"/>
    <w:rsid w:val="0006223A"/>
    <w:rsid w:val="0006351D"/>
    <w:rsid w:val="00064710"/>
    <w:rsid w:val="00075E3D"/>
    <w:rsid w:val="0007649F"/>
    <w:rsid w:val="00093734"/>
    <w:rsid w:val="000A56C0"/>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E012F"/>
    <w:rsid w:val="00400D6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B043D"/>
    <w:rsid w:val="004B11AE"/>
    <w:rsid w:val="004B4FD7"/>
    <w:rsid w:val="004C021D"/>
    <w:rsid w:val="004D24A4"/>
    <w:rsid w:val="004D55AB"/>
    <w:rsid w:val="004E39BA"/>
    <w:rsid w:val="004F0DC6"/>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E6994"/>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AF4C67"/>
    <w:rsid w:val="00B05F05"/>
    <w:rsid w:val="00B16815"/>
    <w:rsid w:val="00B273CD"/>
    <w:rsid w:val="00B31F2F"/>
    <w:rsid w:val="00B421BC"/>
    <w:rsid w:val="00B42C69"/>
    <w:rsid w:val="00B47A1E"/>
    <w:rsid w:val="00B652ED"/>
    <w:rsid w:val="00B7106A"/>
    <w:rsid w:val="00B72803"/>
    <w:rsid w:val="00B7675C"/>
    <w:rsid w:val="00B90B6F"/>
    <w:rsid w:val="00B93A1A"/>
    <w:rsid w:val="00BB0BEC"/>
    <w:rsid w:val="00BB5353"/>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40442B-D77C-5245-B605-1C2408BB3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19-01-04T20:42:00Z</cp:lastPrinted>
  <dcterms:created xsi:type="dcterms:W3CDTF">2019-01-04T20:42:00Z</dcterms:created>
  <dcterms:modified xsi:type="dcterms:W3CDTF">2019-01-09T19:44:00Z</dcterms:modified>
</cp:coreProperties>
</file>